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ma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malia received a score of 4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mal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malia received a score of</w:t>
      </w:r>
      <w:r>
        <w:t xml:space="preserve"> </w:t>
      </w:r>
      <w:r>
        <w:rPr>
          <w:bCs/>
          <w:b/>
        </w:rPr>
        <w:t xml:space="preserve">4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malia received a score of 6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malia received a score of 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mal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mal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mal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mal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ma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mal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mal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mal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mal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malia received a score of 0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mal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mali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mal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ma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ma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ma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ma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ma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ma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ma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ma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ma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ma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ma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ma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ma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ma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ma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ma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ma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9:27Z</dcterms:created>
  <dcterms:modified xsi:type="dcterms:W3CDTF">2024-01-16T17: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malia Country Report</vt:lpwstr>
  </property>
</Properties>
</file>